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A4429F">
        <w:trPr>
          <w:trHeight w:val="1280"/>
        </w:trPr>
        <w:tc>
          <w:tcPr>
            <w:tcW w:w="8321" w:type="dxa"/>
            <w:vAlign w:val="center"/>
          </w:tcPr>
          <w:p w14:paraId="2AE64A90" w14:textId="172A9627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</w:t>
            </w:r>
            <w:proofErr w:type="gramStart"/>
            <w:r w:rsidRPr="00782572">
              <w:rPr>
                <w:rFonts w:hint="eastAsia"/>
                <w:sz w:val="30"/>
                <w:szCs w:val="30"/>
              </w:rPr>
              <w:t>《</w:t>
            </w:r>
            <w:proofErr w:type="gramEnd"/>
            <w:r w:rsidR="00E26598">
              <w:rPr>
                <w:rFonts w:ascii="標楷體" w:eastAsia="標楷體" w:hAnsi="標楷體" w:hint="eastAsia"/>
                <w:sz w:val="30"/>
                <w:szCs w:val="30"/>
              </w:rPr>
              <w:t>中法戰爭</w:t>
            </w:r>
            <w:r w:rsidR="0010613F">
              <w:rPr>
                <w:rFonts w:ascii="標楷體" w:eastAsia="標楷體" w:hAnsi="標楷體" w:hint="eastAsia"/>
                <w:sz w:val="30"/>
                <w:szCs w:val="30"/>
              </w:rPr>
              <w:t>:</w:t>
            </w:r>
            <w:r w:rsidR="0010613F" w:rsidRPr="0010613F">
              <w:rPr>
                <w:rFonts w:ascii="標楷體" w:eastAsia="標楷體" w:hAnsi="標楷體"/>
                <w:sz w:val="30"/>
                <w:szCs w:val="30"/>
              </w:rPr>
              <w:t>香港華人發動了首次大罷工</w:t>
            </w:r>
            <w:proofErr w:type="gramStart"/>
            <w:r w:rsidRPr="00782572">
              <w:rPr>
                <w:rFonts w:hint="eastAsia"/>
                <w:sz w:val="30"/>
                <w:szCs w:val="30"/>
              </w:rPr>
              <w:t>》</w:t>
            </w:r>
            <w:proofErr w:type="gramEnd"/>
            <w:r w:rsidRPr="00782572">
              <w:rPr>
                <w:rFonts w:hint="eastAsia"/>
                <w:sz w:val="30"/>
                <w:szCs w:val="30"/>
              </w:rPr>
              <w:t>(第</w:t>
            </w:r>
            <w:r w:rsidR="00E26598">
              <w:rPr>
                <w:rFonts w:hint="eastAsia"/>
                <w:sz w:val="30"/>
                <w:szCs w:val="30"/>
              </w:rPr>
              <w:t>14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0812356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A380D3" w14:textId="13492017" w:rsidR="008416B1" w:rsidRDefault="00F251C9" w:rsidP="008416B1">
      <w:pPr>
        <w:pStyle w:val="00"/>
        <w:numPr>
          <w:ilvl w:val="0"/>
          <w:numId w:val="9"/>
        </w:numPr>
        <w:ind w:rightChars="-59" w:right="-142"/>
      </w:pPr>
      <w:r w:rsidRPr="001E26B9">
        <w:rPr>
          <w:rFonts w:ascii="PMingLiU" w:eastAsia="PMingLiU" w:hAnsi="PMingLiU" w:cs="PMingLiU"/>
          <w:kern w:val="0"/>
          <w:u w:val="single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3E7C845" wp14:editId="38360D21">
                <wp:simplePos x="0" y="0"/>
                <wp:positionH relativeFrom="column">
                  <wp:posOffset>2467155</wp:posOffset>
                </wp:positionH>
                <wp:positionV relativeFrom="paragraph">
                  <wp:posOffset>-1725283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8B1039" w14:textId="77777777" w:rsidR="00F251C9" w:rsidRPr="00DF1C8E" w:rsidRDefault="00F251C9" w:rsidP="00F251C9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E7C845" id="矩形: 圓角 30" o:spid="_x0000_s1026" style="position:absolute;left:0;text-align:left;margin-left:194.25pt;margin-top:-135.85pt;width:77.4pt;height:35.3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" fillcolor="red" stroked="f" strokeweight="1pt">
                <v:stroke joinstyle="miter"/>
                <v:textbox>
                  <w:txbxContent>
                    <w:p w14:paraId="128B1039" w14:textId="77777777" w:rsidR="00F251C9" w:rsidRPr="00DF1C8E" w:rsidRDefault="00F251C9" w:rsidP="00F251C9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B94E42" w:rsidRPr="001E26B9">
        <w:rPr>
          <w:rFonts w:hint="eastAsia"/>
          <w:u w:val="single"/>
        </w:rPr>
        <w:t>英</w:t>
      </w:r>
      <w:r w:rsidR="001E26B9" w:rsidRPr="001E26B9">
        <w:rPr>
          <w:rFonts w:hint="eastAsia"/>
          <w:sz w:val="10"/>
          <w:szCs w:val="10"/>
        </w:rPr>
        <w:t xml:space="preserve"> </w:t>
      </w:r>
      <w:r w:rsidR="00694475" w:rsidRPr="001E26B9">
        <w:rPr>
          <w:rFonts w:hint="eastAsia"/>
          <w:u w:val="single"/>
        </w:rPr>
        <w:t>法</w:t>
      </w:r>
      <w:r w:rsidR="00694475">
        <w:rPr>
          <w:rFonts w:hint="eastAsia"/>
        </w:rPr>
        <w:t>聯軍之役</w:t>
      </w:r>
      <w:r w:rsidR="00263A7F">
        <w:rPr>
          <w:rFonts w:hint="eastAsia"/>
        </w:rPr>
        <w:t>後，</w:t>
      </w:r>
      <w:r w:rsidR="00263A7F" w:rsidRPr="001E26B9">
        <w:rPr>
          <w:rFonts w:hint="eastAsia"/>
          <w:u w:val="single"/>
        </w:rPr>
        <w:t>法國</w:t>
      </w:r>
      <w:r w:rsidR="00263A7F">
        <w:rPr>
          <w:rFonts w:hint="eastAsia"/>
        </w:rPr>
        <w:t>再</w:t>
      </w:r>
      <w:r w:rsidR="0008496B">
        <w:rPr>
          <w:rFonts w:hint="eastAsia"/>
        </w:rPr>
        <w:t>向</w:t>
      </w:r>
      <w:r w:rsidR="0008496B" w:rsidRPr="001E26B9">
        <w:rPr>
          <w:rFonts w:hint="eastAsia"/>
          <w:u w:val="single"/>
        </w:rPr>
        <w:t>中國</w:t>
      </w:r>
      <w:r w:rsidR="0008496B">
        <w:rPr>
          <w:rFonts w:hint="eastAsia"/>
        </w:rPr>
        <w:t>發動戰爭，</w:t>
      </w:r>
      <w:r w:rsidR="001E26B9">
        <w:rPr>
          <w:rFonts w:hint="eastAsia"/>
        </w:rPr>
        <w:t>主要</w:t>
      </w:r>
      <w:r w:rsidR="0008496B">
        <w:rPr>
          <w:rFonts w:hint="eastAsia"/>
        </w:rPr>
        <w:t>是</w:t>
      </w:r>
      <w:r w:rsidR="001E26B9">
        <w:rPr>
          <w:rFonts w:hint="eastAsia"/>
        </w:rPr>
        <w:t>想</w:t>
      </w:r>
      <w:r w:rsidR="0008496B">
        <w:rPr>
          <w:rFonts w:hint="eastAsia"/>
        </w:rPr>
        <w:t>奪取哪兩個</w:t>
      </w:r>
      <w:r w:rsidR="00314B52">
        <w:rPr>
          <w:rFonts w:hint="eastAsia"/>
        </w:rPr>
        <w:t>地方？寫在</w:t>
      </w:r>
      <w:r w:rsidR="00314B52" w:rsidRPr="00314B52">
        <w:rPr>
          <w:rFonts w:hint="eastAsia"/>
          <w:bdr w:val="single" w:sz="4" w:space="0" w:color="auto"/>
        </w:rPr>
        <w:t xml:space="preserve"> </w:t>
      </w:r>
      <w:r w:rsidR="00314B52" w:rsidRPr="00314B52">
        <w:rPr>
          <w:bdr w:val="single" w:sz="4" w:space="0" w:color="auto"/>
        </w:rPr>
        <w:t xml:space="preserve">   </w:t>
      </w:r>
      <w:r w:rsidR="00314B52">
        <w:rPr>
          <w:rFonts w:hint="eastAsia"/>
        </w:rPr>
        <w:t>內。</w:t>
      </w:r>
    </w:p>
    <w:tbl>
      <w:tblPr>
        <w:tblStyle w:val="a5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8"/>
      </w:tblGrid>
      <w:tr w:rsidR="00585F94" w14:paraId="1AEB2FB2" w14:textId="77777777" w:rsidTr="00F646A1">
        <w:tc>
          <w:tcPr>
            <w:tcW w:w="9268" w:type="dxa"/>
          </w:tcPr>
          <w:p w14:paraId="3B893CB8" w14:textId="3456290E" w:rsidR="00585F94" w:rsidRDefault="00F646A1" w:rsidP="00F646A1">
            <w:pPr>
              <w:pStyle w:val="00"/>
              <w:ind w:rightChars="-59" w:right="-142"/>
              <w:rPr>
                <w:rFonts w:hint="eastAsia"/>
              </w:rPr>
            </w:pPr>
            <w:r>
              <w:rPr>
                <w:rFonts w:hint="eastAsia"/>
                <w:b/>
                <w:bCs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6871D23A" wp14:editId="10DD8E89">
                      <wp:simplePos x="0" y="0"/>
                      <wp:positionH relativeFrom="column">
                        <wp:posOffset>3043417</wp:posOffset>
                      </wp:positionH>
                      <wp:positionV relativeFrom="paragraph">
                        <wp:posOffset>994603</wp:posOffset>
                      </wp:positionV>
                      <wp:extent cx="1076325" cy="462915"/>
                      <wp:effectExtent l="0" t="0" r="0" b="0"/>
                      <wp:wrapNone/>
                      <wp:docPr id="14" name="文字方塊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76325" cy="4629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CA1E13A" w14:textId="1D7AA9D1" w:rsidR="00F646A1" w:rsidRPr="00F646A1" w:rsidRDefault="00F646A1" w:rsidP="00036890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台灣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71D23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4" o:spid="_x0000_s1027" type="#_x0000_t202" style="position:absolute;margin-left:239.65pt;margin-top:78.3pt;width:84.75pt;height:36.4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" filled="f" stroked="f" strokeweight=".5pt">
                      <v:textbox>
                        <w:txbxContent>
                          <w:p w14:paraId="4CA1E13A" w14:textId="1D7AA9D1" w:rsidR="00F646A1" w:rsidRPr="00F646A1" w:rsidRDefault="00F646A1" w:rsidP="00036890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台灣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hint="eastAsia"/>
                <w:b/>
                <w:bCs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5D98CBB5" wp14:editId="70F682F8">
                      <wp:simplePos x="0" y="0"/>
                      <wp:positionH relativeFrom="column">
                        <wp:posOffset>3013296</wp:posOffset>
                      </wp:positionH>
                      <wp:positionV relativeFrom="paragraph">
                        <wp:posOffset>108364</wp:posOffset>
                      </wp:positionV>
                      <wp:extent cx="1076325" cy="462915"/>
                      <wp:effectExtent l="0" t="0" r="0" b="0"/>
                      <wp:wrapNone/>
                      <wp:docPr id="12" name="文字方塊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76325" cy="4629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A97A632" w14:textId="75C96E85" w:rsidR="00F646A1" w:rsidRPr="00F646A1" w:rsidRDefault="00F646A1" w:rsidP="00036890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F646A1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越南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98CBB5" id="文字方塊 12" o:spid="_x0000_s1028" type="#_x0000_t202" style="position:absolute;margin-left:237.25pt;margin-top:8.55pt;width:84.75pt;height:36.4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" filled="f" stroked="f" strokeweight=".5pt">
                      <v:textbox>
                        <w:txbxContent>
                          <w:p w14:paraId="3A97A632" w14:textId="75C96E85" w:rsidR="00F646A1" w:rsidRPr="00F646A1" w:rsidRDefault="00F646A1" w:rsidP="00036890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F646A1"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越南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5C114816" wp14:editId="59EF064D">
                      <wp:simplePos x="0" y="0"/>
                      <wp:positionH relativeFrom="column">
                        <wp:posOffset>2604770</wp:posOffset>
                      </wp:positionH>
                      <wp:positionV relativeFrom="paragraph">
                        <wp:posOffset>959209</wp:posOffset>
                      </wp:positionV>
                      <wp:extent cx="1956021" cy="548640"/>
                      <wp:effectExtent l="0" t="0" r="25400" b="22860"/>
                      <wp:wrapNone/>
                      <wp:docPr id="11" name="矩形: 圓角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56021" cy="54864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54A459CB" id="矩形: 圓角 11" o:spid="_x0000_s1026" style="position:absolute;margin-left:205.1pt;margin-top:75.55pt;width:154pt;height:43.2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" fillcolor="white [3201]" strokecolor="#5b9bd5 [3208]" strokeweight="1pt">
                      <v:stroke joinstyle="miter"/>
                    </v:roundrect>
                  </w:pict>
                </mc:Fallback>
              </mc:AlternateContent>
            </w:r>
            <w: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6193B68" wp14:editId="7190C9A8">
                      <wp:simplePos x="0" y="0"/>
                      <wp:positionH relativeFrom="column">
                        <wp:posOffset>2605350</wp:posOffset>
                      </wp:positionH>
                      <wp:positionV relativeFrom="paragraph">
                        <wp:posOffset>113831</wp:posOffset>
                      </wp:positionV>
                      <wp:extent cx="1956021" cy="548640"/>
                      <wp:effectExtent l="0" t="0" r="25400" b="22860"/>
                      <wp:wrapNone/>
                      <wp:docPr id="10" name="矩形: 圓角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56021" cy="54864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61B3B0BD" id="矩形: 圓角 10" o:spid="_x0000_s1026" style="position:absolute;margin-left:205.15pt;margin-top:8.95pt;width:154pt;height:43.2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" fillcolor="white [3201]" strokecolor="#5b9bd5 [3208]" strokeweight="1pt">
                      <v:stroke joinstyle="miter"/>
                    </v:roundrect>
                  </w:pict>
                </mc:Fallback>
              </mc:AlternateContent>
            </w:r>
            <w: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09676FE3" wp14:editId="34D4D934">
                      <wp:simplePos x="0" y="0"/>
                      <wp:positionH relativeFrom="column">
                        <wp:posOffset>1880235</wp:posOffset>
                      </wp:positionH>
                      <wp:positionV relativeFrom="paragraph">
                        <wp:posOffset>963820</wp:posOffset>
                      </wp:positionV>
                      <wp:extent cx="549082" cy="437322"/>
                      <wp:effectExtent l="38100" t="19050" r="41910" b="39370"/>
                      <wp:wrapNone/>
                      <wp:docPr id="8" name="星形: 三十二角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9082" cy="437322"/>
                              </a:xfrm>
                              <a:prstGeom prst="star32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C49BE59" id="_x0000_t60" coordsize="21600,21600" o:spt="60" adj="2700" path="m21600,10800l@9@18,21392,8693@11@20,20777,6667@13@22,19780,4800@15@24,18436,3163@16@23,16800,1820@14@21,14932,822@12@19,12907,208@10@17,10800,0@18@17,8693,208@20@19,6667,822@22@21,4800,1820@24@23,3163,3163@23@24,1820,4800@21@22,822,6667@19@20,208,8693@17@18,,10800@17@10,208,12907@19@12,822,14932@21@14,1820,16800@23@16,3163,18436@24@15,4800,19780@22@13,6667,20777@20@11,8693,21392@18@9,10800,21600@10@9,12907,21392@12@11,14932,20777@14@13,16800,19780@16@15,18436,18436@15@16,19780,16800@13@14,20777,14932@11@12,21392,12907@9@10xe">
                      <v:stroke joinstyle="miter"/>
                      <v:formulas>
                        <v:f eqn="sum 10800 0 #0"/>
                        <v:f eqn="prod @0 32610 32768"/>
                        <v:f eqn="prod @0 3212 32768"/>
                        <v:f eqn="prod @0 31357 32768"/>
                        <v:f eqn="prod @0 9512 32768"/>
                        <v:f eqn="prod @0 28899 32768"/>
                        <v:f eqn="prod @0 15447 32768"/>
                        <v:f eqn="prod @0 25330 32768"/>
                        <v:f eqn="prod @0 20788 32768"/>
                        <v:f eqn="sum @1 10800 0"/>
                        <v:f eqn="sum @2 10800 0"/>
                        <v:f eqn="sum @3 10800 0"/>
                        <v:f eqn="sum @4 10800 0"/>
                        <v:f eqn="sum @5 10800 0"/>
                        <v:f eqn="sum @6 10800 0"/>
                        <v:f eqn="sum @7 10800 0"/>
                        <v:f eqn="sum @8 10800 0"/>
                        <v:f eqn="sum 10800 0 @1"/>
                        <v:f eqn="sum 10800 0 @2"/>
                        <v:f eqn="sum 10800 0 @3"/>
                        <v:f eqn="sum 10800 0 @4"/>
                        <v:f eqn="sum 10800 0 @5"/>
                        <v:f eqn="sum 10800 0 @6"/>
                        <v:f eqn="sum 10800 0 @7"/>
                        <v:f eqn="sum 10800 0 @8"/>
                        <v:f eqn="prod @0 23170 32768"/>
                        <v:f eqn="sum @25 10800 0"/>
                        <v:f eqn="sum 10800 0 @25"/>
                      </v:formulas>
                      <v:path gradientshapeok="t" o:connecttype="rect" textboxrect="@27,@27,@26,@26"/>
                      <v:handles>
                        <v:h position="#0,center" xrange="0,10800"/>
                      </v:handles>
                    </v:shapetype>
                    <v:shape id="星形: 三十二角 8" o:spid="_x0000_s1026" type="#_x0000_t60" style="position:absolute;margin-left:148.05pt;margin-top:75.9pt;width:43.25pt;height:34.45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" fillcolor="#ed7d31 [3205]" strokecolor="#823b0b [1605]" strokeweight="1pt"/>
                  </w:pict>
                </mc:Fallback>
              </mc:AlternateContent>
            </w:r>
            <w: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4942E8ED" wp14:editId="004E9656">
                      <wp:simplePos x="0" y="0"/>
                      <wp:positionH relativeFrom="column">
                        <wp:posOffset>1880842</wp:posOffset>
                      </wp:positionH>
                      <wp:positionV relativeFrom="paragraph">
                        <wp:posOffset>153035</wp:posOffset>
                      </wp:positionV>
                      <wp:extent cx="549082" cy="437322"/>
                      <wp:effectExtent l="38100" t="19050" r="41910" b="39370"/>
                      <wp:wrapNone/>
                      <wp:docPr id="7" name="星形: 三十二角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9082" cy="437322"/>
                              </a:xfrm>
                              <a:prstGeom prst="star32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18BE01B" id="星形: 三十二角 7" o:spid="_x0000_s1026" type="#_x0000_t60" style="position:absolute;margin-left:148.1pt;margin-top:12.05pt;width:43.25pt;height:34.4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" fillcolor="#ed7d31 [3205]" strokecolor="#823b0b [1605]" strokeweight="1pt"/>
                  </w:pict>
                </mc:Fallback>
              </mc:AlternateContent>
            </w:r>
            <w:r w:rsidR="00585F94" w:rsidRPr="00585F94">
              <w:drawing>
                <wp:inline distT="0" distB="0" distL="0" distR="0" wp14:anchorId="0B837DB5" wp14:editId="4A99D875">
                  <wp:extent cx="1717481" cy="1599711"/>
                  <wp:effectExtent l="19050" t="19050" r="16510" b="19685"/>
                  <wp:docPr id="1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698819-B9E2-4272-905A-EF8D8410744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93698819-B9E2-4272-905A-EF8D8410744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0928" t="38428" r="54072" b="18582"/>
                          <a:stretch/>
                        </pic:blipFill>
                        <pic:spPr>
                          <a:xfrm>
                            <a:off x="0" y="0"/>
                            <a:ext cx="1741714" cy="162228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3C2BDC" w14:textId="2BCD5B25" w:rsidR="00314B52" w:rsidRPr="00782572" w:rsidRDefault="00314B52" w:rsidP="00314B52">
      <w:pPr>
        <w:pStyle w:val="00"/>
        <w:ind w:left="360" w:rightChars="-59" w:right="-142"/>
        <w:rPr>
          <w:rFonts w:hint="eastAsia"/>
        </w:rPr>
      </w:pPr>
    </w:p>
    <w:p w14:paraId="3F613EB3" w14:textId="2F779ADA" w:rsidR="00D952B9" w:rsidRPr="00782572" w:rsidRDefault="00ED71E9" w:rsidP="0036361A">
      <w:pPr>
        <w:pStyle w:val="00"/>
        <w:ind w:left="301" w:rightChars="-59" w:right="-142" w:hangingChars="94" w:hanging="301"/>
      </w:pP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3B15CF3" wp14:editId="00FFFACB">
                <wp:simplePos x="0" y="0"/>
                <wp:positionH relativeFrom="column">
                  <wp:posOffset>870171</wp:posOffset>
                </wp:positionH>
                <wp:positionV relativeFrom="paragraph">
                  <wp:posOffset>321697</wp:posOffset>
                </wp:positionV>
                <wp:extent cx="5355756" cy="604299"/>
                <wp:effectExtent l="0" t="0" r="0" b="5715"/>
                <wp:wrapNone/>
                <wp:docPr id="16" name="文字方塊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5756" cy="60429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F32E12" w14:textId="64BF8804" w:rsidR="00ED71E9" w:rsidRPr="00ED71E9" w:rsidRDefault="00ED71E9" w:rsidP="00ED71E9">
                            <w:pPr>
                              <w:rPr>
                                <w:rFonts w:ascii="PMingLiU" w:eastAsia="PMingLiU" w:hAnsi="PMingLiU"/>
                                <w:color w:val="FF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［</w:t>
                            </w:r>
                            <w:proofErr w:type="gramEnd"/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編按：節</w:t>
                            </w:r>
                            <w:r w:rsidR="00FD7EBA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目</w:t>
                            </w:r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中提及</w:t>
                            </w:r>
                            <w:r w:rsidR="00597840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中法戰爭的戰場，其中</w:t>
                            </w:r>
                            <w:r w:rsidR="00A73738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「山西</w:t>
                            </w:r>
                            <w:r w:rsidR="004B1FD5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和福州</w:t>
                            </w:r>
                            <w:r w:rsidR="00A73738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」</w:t>
                            </w:r>
                            <w:r w:rsidR="004B1FD5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中的「山西」，乃</w:t>
                            </w:r>
                            <w:r w:rsidR="00443D0A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「廣西</w:t>
                            </w:r>
                            <w:r w:rsidR="00443D0A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」</w:t>
                            </w:r>
                            <w:r w:rsidR="00443D0A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之誤，</w:t>
                            </w:r>
                            <w:r w:rsidR="004B1FD5"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謹此修正。</w:t>
                            </w:r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0"/>
                                <w:szCs w:val="20"/>
                              </w:rPr>
                              <w:t>］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15CF3" id="文字方塊 16" o:spid="_x0000_s1029" type="#_x0000_t202" style="position:absolute;left:0;text-align:left;margin-left:68.5pt;margin-top:25.35pt;width:421.7pt;height:47.6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" filled="f" stroked="f" strokeweight=".5pt">
                <v:textbox>
                  <w:txbxContent>
                    <w:p w14:paraId="4EF32E12" w14:textId="64BF8804" w:rsidR="00ED71E9" w:rsidRPr="00ED71E9" w:rsidRDefault="00ED71E9" w:rsidP="00ED71E9">
                      <w:pPr>
                        <w:rPr>
                          <w:rFonts w:ascii="PMingLiU" w:eastAsia="PMingLiU" w:hAnsi="PMingLiU"/>
                          <w:color w:val="FF0000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［</w:t>
                      </w:r>
                      <w:proofErr w:type="gramEnd"/>
                      <w:r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編按：節</w:t>
                      </w:r>
                      <w:r w:rsidR="00FD7EBA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目</w:t>
                      </w:r>
                      <w:r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中提及</w:t>
                      </w:r>
                      <w:r w:rsidR="00597840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中法戰爭的戰場，其中</w:t>
                      </w:r>
                      <w:r w:rsidR="00A73738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「山西</w:t>
                      </w:r>
                      <w:r w:rsidR="004B1FD5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和福州</w:t>
                      </w:r>
                      <w:r w:rsidR="00A73738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」</w:t>
                      </w:r>
                      <w:r w:rsidR="004B1FD5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中的「山西」，乃</w:t>
                      </w:r>
                      <w:r w:rsidR="00443D0A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「廣西</w:t>
                      </w:r>
                      <w:r w:rsidR="00443D0A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」</w:t>
                      </w:r>
                      <w:r w:rsidR="00443D0A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之誤，</w:t>
                      </w:r>
                      <w:r w:rsidR="004B1FD5"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謹此修正。</w:t>
                      </w:r>
                      <w:r>
                        <w:rPr>
                          <w:rFonts w:ascii="PMingLiU" w:eastAsia="PMingLiU" w:hAnsi="PMingLiU" w:hint="eastAsia"/>
                          <w:color w:val="FF0000"/>
                          <w:sz w:val="20"/>
                          <w:szCs w:val="20"/>
                        </w:rPr>
                        <w:t>］</w:t>
                      </w:r>
                    </w:p>
                  </w:txbxContent>
                </v:textbox>
              </v:shape>
            </w:pict>
          </mc:Fallback>
        </mc:AlternateContent>
      </w:r>
      <w:r w:rsidR="00D952B9" w:rsidRPr="00782572">
        <w:t xml:space="preserve">2. </w:t>
      </w:r>
      <w:r w:rsidR="00394B82" w:rsidRPr="0036361A">
        <w:rPr>
          <w:rFonts w:hint="eastAsia"/>
          <w:u w:val="single"/>
        </w:rPr>
        <w:t>中</w:t>
      </w:r>
      <w:r w:rsidR="004D4723" w:rsidRPr="004D4723">
        <w:rPr>
          <w:rFonts w:hint="eastAsia"/>
          <w:sz w:val="10"/>
          <w:szCs w:val="10"/>
        </w:rPr>
        <w:t xml:space="preserve"> </w:t>
      </w:r>
      <w:r w:rsidR="00394B82" w:rsidRPr="0036361A">
        <w:rPr>
          <w:rFonts w:hint="eastAsia"/>
          <w:u w:val="single"/>
        </w:rPr>
        <w:t>法</w:t>
      </w:r>
      <w:r w:rsidR="00394B82">
        <w:rPr>
          <w:rFonts w:hint="eastAsia"/>
        </w:rPr>
        <w:t>戰爭在</w:t>
      </w:r>
      <w:r w:rsidR="00C9392D">
        <w:rPr>
          <w:rFonts w:hint="eastAsia"/>
        </w:rPr>
        <w:t>18</w:t>
      </w:r>
      <w:r w:rsidR="00394B82">
        <w:rPr>
          <w:rFonts w:hint="eastAsia"/>
        </w:rPr>
        <w:t>83至1885年發生，以下哪個地方曾成為戰場？(答案可多於一個)</w:t>
      </w:r>
    </w:p>
    <w:tbl>
      <w:tblPr>
        <w:tblStyle w:val="a5"/>
        <w:tblW w:w="0" w:type="auto"/>
        <w:tblInd w:w="7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</w:tblGrid>
      <w:tr w:rsidR="000F5453" w14:paraId="141D5111" w14:textId="77777777" w:rsidTr="000F5453">
        <w:tc>
          <w:tcPr>
            <w:tcW w:w="2407" w:type="dxa"/>
          </w:tcPr>
          <w:p w14:paraId="10AF3C3C" w14:textId="4FDE83C2" w:rsidR="000F5453" w:rsidRPr="00BF3964" w:rsidRDefault="000F5453" w:rsidP="00146DEA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61F57103" wp14:editId="0AD4A9EE">
                      <wp:simplePos x="0" y="0"/>
                      <wp:positionH relativeFrom="column">
                        <wp:posOffset>-103217</wp:posOffset>
                      </wp:positionH>
                      <wp:positionV relativeFrom="paragraph">
                        <wp:posOffset>77003</wp:posOffset>
                      </wp:positionV>
                      <wp:extent cx="292783" cy="292675"/>
                      <wp:effectExtent l="0" t="0" r="12065" b="12700"/>
                      <wp:wrapNone/>
                      <wp:docPr id="3" name="橢圓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4974BA5" id="橢圓 3" o:spid="_x0000_s1026" style="position:absolute;margin-left:-8.15pt;margin-top:6.05pt;width:23.05pt;height:23.0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台灣</w:t>
            </w:r>
          </w:p>
        </w:tc>
        <w:tc>
          <w:tcPr>
            <w:tcW w:w="2407" w:type="dxa"/>
          </w:tcPr>
          <w:p w14:paraId="2DA69028" w14:textId="7F9118FD" w:rsidR="000F5453" w:rsidRDefault="000F5453" w:rsidP="00146DE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6D996F9F" wp14:editId="06B4C9AE">
                      <wp:simplePos x="0" y="0"/>
                      <wp:positionH relativeFrom="column">
                        <wp:posOffset>-83820</wp:posOffset>
                      </wp:positionH>
                      <wp:positionV relativeFrom="paragraph">
                        <wp:posOffset>81280</wp:posOffset>
                      </wp:positionV>
                      <wp:extent cx="292783" cy="292675"/>
                      <wp:effectExtent l="0" t="0" r="12065" b="12700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C4591D" id="橢圓 2" o:spid="_x0000_s1026" style="position:absolute;margin-left:-6.6pt;margin-top:6.4pt;width:23.05pt;height:23.0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C801F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越南</w:t>
            </w:r>
          </w:p>
        </w:tc>
      </w:tr>
      <w:tr w:rsidR="000F5453" w14:paraId="5CD73580" w14:textId="77777777" w:rsidTr="000F5453">
        <w:tc>
          <w:tcPr>
            <w:tcW w:w="2407" w:type="dxa"/>
          </w:tcPr>
          <w:p w14:paraId="47182CB3" w14:textId="38C9AB7A" w:rsidR="000F5453" w:rsidRPr="000F5453" w:rsidRDefault="000F5453" w:rsidP="000F545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2BC430FA" wp14:editId="2097AF81">
                      <wp:simplePos x="0" y="0"/>
                      <wp:positionH relativeFrom="column">
                        <wp:posOffset>-80309</wp:posOffset>
                      </wp:positionH>
                      <wp:positionV relativeFrom="paragraph">
                        <wp:posOffset>74295</wp:posOffset>
                      </wp:positionV>
                      <wp:extent cx="292783" cy="292675"/>
                      <wp:effectExtent l="0" t="0" r="12065" b="12700"/>
                      <wp:wrapNone/>
                      <wp:docPr id="26" name="橢圓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40983D9" id="橢圓 26" o:spid="_x0000_s1026" style="position:absolute;margin-left:-6.3pt;margin-top:5.85pt;width:23.05pt;height:23.0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福州</w:t>
            </w:r>
          </w:p>
        </w:tc>
        <w:tc>
          <w:tcPr>
            <w:tcW w:w="2407" w:type="dxa"/>
          </w:tcPr>
          <w:p w14:paraId="0577A7F9" w14:textId="7634A2AE" w:rsidR="000F5453" w:rsidRDefault="000F5453" w:rsidP="000F545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廣州</w:t>
            </w:r>
          </w:p>
        </w:tc>
      </w:tr>
    </w:tbl>
    <w:p w14:paraId="1BDD1395" w14:textId="1A7C5AA4" w:rsidR="005A4C43" w:rsidRPr="00015B49" w:rsidRDefault="00036890" w:rsidP="00207BCB">
      <w:pPr>
        <w:pStyle w:val="00"/>
        <w:ind w:left="605" w:rightChars="58" w:right="139" w:hangingChars="189" w:hanging="605"/>
      </w:pP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3938CA7" wp14:editId="675A42B3">
                <wp:simplePos x="0" y="0"/>
                <wp:positionH relativeFrom="column">
                  <wp:posOffset>4251960</wp:posOffset>
                </wp:positionH>
                <wp:positionV relativeFrom="paragraph">
                  <wp:posOffset>618490</wp:posOffset>
                </wp:positionV>
                <wp:extent cx="1076325" cy="462915"/>
                <wp:effectExtent l="0" t="0" r="0" b="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4629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0E5490" w14:textId="640BC4E3" w:rsidR="00036890" w:rsidRPr="00711B93" w:rsidRDefault="00036890" w:rsidP="00036890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711B93"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欺凌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38CA7" id="文字方塊 18" o:spid="_x0000_s1030" type="#_x0000_t202" style="position:absolute;left:0;text-align:left;margin-left:334.8pt;margin-top:48.7pt;width:84.75pt;height:36.4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" filled="f" stroked="f" strokeweight=".5pt">
                <v:textbox>
                  <w:txbxContent>
                    <w:p w14:paraId="620E5490" w14:textId="640BC4E3" w:rsidR="00036890" w:rsidRPr="00711B93" w:rsidRDefault="00036890" w:rsidP="00036890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8"/>
                          <w:szCs w:val="28"/>
                        </w:rPr>
                      </w:pPr>
                      <w:r w:rsidRPr="00711B93">
                        <w:rPr>
                          <w:rFonts w:ascii="PMingLiU" w:eastAsia="PMingLiU" w:hAnsi="PMingLiU" w:hint="eastAsia"/>
                          <w:color w:val="FF0000"/>
                          <w:sz w:val="28"/>
                          <w:szCs w:val="28"/>
                        </w:rPr>
                        <w:t>欺凌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F60FFD"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5E7CC6E" wp14:editId="6903D4AD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7CC6E" id="文字方塊 32" o:spid="_x0000_s1028" type="#_x0000_t202" style="position:absolute;left:0;text-align:left;margin-left:-253.9pt;margin-top:98.65pt;width:84.75pt;height:2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Hcidpt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4C77DC">
        <w:rPr>
          <w:rFonts w:hint="eastAsia"/>
        </w:rPr>
        <w:t>３</w:t>
      </w:r>
      <w:r w:rsidR="00F12CF9" w:rsidRPr="00FE57BD">
        <w:t xml:space="preserve">. </w:t>
      </w:r>
      <w:r w:rsidR="005A4C43">
        <w:rPr>
          <w:rFonts w:hint="eastAsia"/>
        </w:rPr>
        <w:t>在</w:t>
      </w:r>
      <w:r w:rsidR="004D4723" w:rsidRPr="004D4723">
        <w:rPr>
          <w:rFonts w:hint="eastAsia"/>
          <w:u w:val="single"/>
        </w:rPr>
        <w:t>中</w:t>
      </w:r>
      <w:r w:rsidR="004D4723" w:rsidRPr="004D4723">
        <w:rPr>
          <w:rFonts w:hint="eastAsia"/>
          <w:sz w:val="10"/>
          <w:szCs w:val="10"/>
        </w:rPr>
        <w:t xml:space="preserve"> </w:t>
      </w:r>
      <w:r w:rsidR="004D4723" w:rsidRPr="004D4723">
        <w:rPr>
          <w:rFonts w:hint="eastAsia"/>
          <w:u w:val="single"/>
        </w:rPr>
        <w:t>法</w:t>
      </w:r>
      <w:r w:rsidR="005A4C43">
        <w:rPr>
          <w:rFonts w:hint="eastAsia"/>
        </w:rPr>
        <w:t>戰爭期間，為甚</w:t>
      </w:r>
      <w:r w:rsidR="00A1047E">
        <w:rPr>
          <w:rFonts w:hint="eastAsia"/>
        </w:rPr>
        <w:t>麼</w:t>
      </w:r>
      <w:r w:rsidR="00A1047E" w:rsidRPr="001972F5">
        <w:rPr>
          <w:rFonts w:hint="eastAsia"/>
          <w:u w:val="single"/>
        </w:rPr>
        <w:t>香港</w:t>
      </w:r>
      <w:r w:rsidR="00A1047E">
        <w:rPr>
          <w:rFonts w:hint="eastAsia"/>
        </w:rPr>
        <w:t>船塢、碼頭工人不願意幫</w:t>
      </w:r>
      <w:r w:rsidR="00A1047E" w:rsidRPr="001972F5">
        <w:rPr>
          <w:rFonts w:hint="eastAsia"/>
          <w:u w:val="single"/>
        </w:rPr>
        <w:t>法國</w:t>
      </w:r>
      <w:r w:rsidR="00207BCB">
        <w:rPr>
          <w:rFonts w:hint="eastAsia"/>
        </w:rPr>
        <w:t>維修</w:t>
      </w:r>
      <w:r w:rsidR="00A1047E">
        <w:rPr>
          <w:rFonts w:hint="eastAsia"/>
        </w:rPr>
        <w:t>戰艦</w:t>
      </w:r>
      <w:r w:rsidR="00207BCB">
        <w:rPr>
          <w:rFonts w:hint="eastAsia"/>
        </w:rPr>
        <w:t>，運送貨物</w:t>
      </w:r>
      <w:r w:rsidR="00A1047E">
        <w:rPr>
          <w:rFonts w:hint="eastAsia"/>
        </w:rPr>
        <w:t>？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2A0CDE" w:rsidRPr="001C462A" w14:paraId="78E51A74" w14:textId="77777777" w:rsidTr="00BF3931">
        <w:trPr>
          <w:trHeight w:val="1089"/>
        </w:trPr>
        <w:tc>
          <w:tcPr>
            <w:tcW w:w="9946" w:type="dxa"/>
          </w:tcPr>
          <w:p w14:paraId="7AFA1D0C" w14:textId="14890D8C" w:rsidR="002A0CDE" w:rsidRPr="00721611" w:rsidRDefault="00711B93" w:rsidP="00BF3931">
            <w:p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="641" w:hangingChars="200" w:hanging="641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hint="eastAsia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7B888C0D" wp14:editId="51BE9FCF">
                      <wp:simplePos x="0" y="0"/>
                      <wp:positionH relativeFrom="column">
                        <wp:posOffset>3630930</wp:posOffset>
                      </wp:positionH>
                      <wp:positionV relativeFrom="paragraph">
                        <wp:posOffset>636270</wp:posOffset>
                      </wp:positionV>
                      <wp:extent cx="1043796" cy="415290"/>
                      <wp:effectExtent l="0" t="0" r="0" b="3810"/>
                      <wp:wrapNone/>
                      <wp:docPr id="5" name="文字方塊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3796" cy="4152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8EF683E" w14:textId="3AEEFF39" w:rsidR="00036890" w:rsidRPr="003515A4" w:rsidRDefault="00036890" w:rsidP="00036890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3515A4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中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888C0D" id="文字方塊 5" o:spid="_x0000_s1032" type="#_x0000_t202" style="position:absolute;left:0;text-align:left;margin-left:285.9pt;margin-top:50.1pt;width:82.2pt;height:32.7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" filled="f" stroked="f" strokeweight=".5pt">
                      <v:textbox>
                        <w:txbxContent>
                          <w:p w14:paraId="68EF683E" w14:textId="3AEEFF39" w:rsidR="00036890" w:rsidRPr="003515A4" w:rsidRDefault="00036890" w:rsidP="00036890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3515A4"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中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hint="eastAsia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41F59EBA" wp14:editId="6ADE9059">
                      <wp:simplePos x="0" y="0"/>
                      <wp:positionH relativeFrom="column">
                        <wp:posOffset>535305</wp:posOffset>
                      </wp:positionH>
                      <wp:positionV relativeFrom="paragraph">
                        <wp:posOffset>226695</wp:posOffset>
                      </wp:positionV>
                      <wp:extent cx="1043796" cy="443865"/>
                      <wp:effectExtent l="0" t="0" r="0" b="0"/>
                      <wp:wrapNone/>
                      <wp:docPr id="4" name="文字方塊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3796" cy="4438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2BAD436" w14:textId="22D952EC" w:rsidR="00036890" w:rsidRPr="00711B93" w:rsidRDefault="00036890" w:rsidP="00036890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711B93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歧視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F59EBA" id="文字方塊 4" o:spid="_x0000_s1030" type="#_x0000_t202" style="position:absolute;left:0;text-align:left;margin-left:42.15pt;margin-top:17.85pt;width:82.2pt;height:34.9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" filled="f" stroked="f" strokeweight=".5pt">
                      <v:textbox>
                        <w:txbxContent>
                          <w:p w14:paraId="72BAD436" w14:textId="22D952EC" w:rsidR="00036890" w:rsidRPr="00711B93" w:rsidRDefault="00036890" w:rsidP="00036890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711B93"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歧視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(1)</w:t>
            </w:r>
            <w:r w:rsidR="00BF3931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在</w:t>
            </w:r>
            <w:r w:rsidR="00FE45C8" w:rsidRPr="001972F5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管治早期，</w:t>
            </w:r>
            <w:r w:rsidR="00FE45C8" w:rsidRPr="001972F5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華</w:t>
            </w:r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人受到</w:t>
            </w:r>
            <w:r w:rsidR="00FE45C8" w:rsidRPr="001972F5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殖民地政府的</w:t>
            </w:r>
            <w:proofErr w:type="gramStart"/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＿＿＿＿＿＿</w:t>
            </w:r>
            <w:proofErr w:type="gramEnd"/>
            <w:r w:rsidR="000E4525">
              <w:rPr>
                <w:rFonts w:ascii="標楷體" w:eastAsia="標楷體" w:hAnsi="標楷體" w:hint="eastAsia"/>
                <w:sz w:val="30"/>
                <w:szCs w:val="30"/>
              </w:rPr>
              <w:t>、</w:t>
            </w:r>
            <w:r w:rsidR="00BF3931">
              <w:rPr>
                <w:rFonts w:ascii="標楷體" w:eastAsia="標楷體" w:hAnsi="標楷體"/>
                <w:sz w:val="30"/>
                <w:szCs w:val="30"/>
              </w:rPr>
              <w:br/>
            </w:r>
            <w:proofErr w:type="gramStart"/>
            <w:r w:rsidR="000E4525">
              <w:rPr>
                <w:rFonts w:ascii="標楷體" w:eastAsia="標楷體" w:hAnsi="標楷體" w:hint="eastAsia"/>
                <w:sz w:val="30"/>
                <w:szCs w:val="30"/>
              </w:rPr>
              <w:t>＿＿＿＿＿＿＿</w:t>
            </w:r>
            <w:proofErr w:type="gramEnd"/>
            <w:r w:rsidR="000E4525">
              <w:rPr>
                <w:rFonts w:ascii="標楷體" w:eastAsia="標楷體" w:hAnsi="標楷體" w:hint="eastAsia"/>
                <w:sz w:val="30"/>
                <w:szCs w:val="30"/>
              </w:rPr>
              <w:t>和不公平對待，所以不願意幫外國人</w:t>
            </w:r>
            <w:r w:rsidR="001972F5">
              <w:rPr>
                <w:rFonts w:ascii="標楷體" w:eastAsia="標楷體" w:hAnsi="標楷體" w:hint="eastAsia"/>
                <w:sz w:val="30"/>
                <w:szCs w:val="30"/>
              </w:rPr>
              <w:t>做事</w:t>
            </w:r>
            <w:r w:rsidR="00B90ECD">
              <w:rPr>
                <w:rFonts w:ascii="標楷體" w:eastAsia="標楷體" w:hAnsi="標楷體" w:hint="eastAsia"/>
                <w:sz w:val="30"/>
                <w:szCs w:val="30"/>
              </w:rPr>
              <w:t>。</w:t>
            </w:r>
          </w:p>
        </w:tc>
      </w:tr>
      <w:tr w:rsidR="002A0CDE" w:rsidRPr="001C462A" w14:paraId="639E381D" w14:textId="77777777" w:rsidTr="00775E27">
        <w:trPr>
          <w:trHeight w:val="497"/>
        </w:trPr>
        <w:tc>
          <w:tcPr>
            <w:tcW w:w="9946" w:type="dxa"/>
          </w:tcPr>
          <w:p w14:paraId="0834DF36" w14:textId="301BC279" w:rsidR="002A0CDE" w:rsidRPr="00564C37" w:rsidRDefault="00B90ECD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(2)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在戰爭中，</w:t>
            </w:r>
            <w:r w:rsidR="00BF3931" w:rsidRPr="00B528A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BF3931" w:rsidRPr="00B528A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人較支持戰爭中的</w:t>
            </w:r>
            <w:proofErr w:type="gramStart"/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＿＿＿＿＿＿</w:t>
            </w:r>
            <w:proofErr w:type="gramEnd"/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方。</w:t>
            </w:r>
          </w:p>
        </w:tc>
      </w:tr>
    </w:tbl>
    <w:p w14:paraId="74460C5E" w14:textId="0AFBD973" w:rsidR="00A11101" w:rsidRPr="00BA2812" w:rsidRDefault="00D24F92" w:rsidP="00126CD5">
      <w:pPr>
        <w:snapToGrid w:val="0"/>
        <w:spacing w:before="240" w:after="4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="00BA2812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BA2812">
        <w:rPr>
          <w:rFonts w:ascii="標楷體" w:eastAsia="標楷體" w:hAnsi="標楷體" w:hint="eastAsia"/>
          <w:sz w:val="23"/>
          <w:szCs w:val="23"/>
        </w:rPr>
        <w:t>圖說近代：中法戰爭</w:t>
      </w:r>
      <w:proofErr w:type="gramStart"/>
      <w:r w:rsidR="00BA2812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="00BA2812">
        <w:rPr>
          <w:rFonts w:ascii="標楷體" w:eastAsia="標楷體" w:hAnsi="標楷體" w:hint="eastAsia"/>
          <w:sz w:val="23"/>
          <w:szCs w:val="23"/>
        </w:rPr>
        <w:t xml:space="preserve">　</w:t>
      </w:r>
      <w:r w:rsidR="00BA2812">
        <w:rPr>
          <w:rFonts w:ascii="標楷體" w:eastAsia="標楷體" w:hAnsi="標楷體"/>
          <w:sz w:val="23"/>
          <w:szCs w:val="23"/>
        </w:rPr>
        <w:br/>
      </w:r>
      <w:r w:rsidR="00BA2812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4" w:history="1">
        <w:r w:rsidR="00BA2812" w:rsidRPr="00B246BE">
          <w:rPr>
            <w:rStyle w:val="ab"/>
          </w:rPr>
          <w:t>https://chiculture.org.hk/tc/photo-story/1443</w:t>
        </w:r>
      </w:hyperlink>
    </w:p>
    <w:sectPr w:rsidR="00A11101" w:rsidRPr="00BA2812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AC987" w14:textId="77777777" w:rsidR="005255B7" w:rsidRDefault="005255B7" w:rsidP="002F3AE4">
      <w:r>
        <w:separator/>
      </w:r>
    </w:p>
  </w:endnote>
  <w:endnote w:type="continuationSeparator" w:id="0">
    <w:p w14:paraId="7F0800D5" w14:textId="77777777" w:rsidR="005255B7" w:rsidRDefault="005255B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66181" w14:textId="77777777" w:rsidR="005255B7" w:rsidRDefault="005255B7" w:rsidP="002F3AE4">
      <w:r>
        <w:separator/>
      </w:r>
    </w:p>
  </w:footnote>
  <w:footnote w:type="continuationSeparator" w:id="0">
    <w:p w14:paraId="76D65C4B" w14:textId="77777777" w:rsidR="005255B7" w:rsidRDefault="005255B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9C2261"/>
    <w:multiLevelType w:val="hybridMultilevel"/>
    <w:tmpl w:val="DC1EFBE2"/>
    <w:lvl w:ilvl="0" w:tplc="98B28F8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6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3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MrQ0NTAwMjEyNLdU0lEKTi0uzszPAykwrAUAjZvPuCwAAAA="/>
  </w:docVars>
  <w:rsids>
    <w:rsidRoot w:val="00D17C51"/>
    <w:rsid w:val="00006383"/>
    <w:rsid w:val="00015B49"/>
    <w:rsid w:val="0003119D"/>
    <w:rsid w:val="00033BE7"/>
    <w:rsid w:val="000344BD"/>
    <w:rsid w:val="00035203"/>
    <w:rsid w:val="00036890"/>
    <w:rsid w:val="00052BD6"/>
    <w:rsid w:val="0006301A"/>
    <w:rsid w:val="0007021A"/>
    <w:rsid w:val="00075006"/>
    <w:rsid w:val="00075F9D"/>
    <w:rsid w:val="0008496B"/>
    <w:rsid w:val="00086801"/>
    <w:rsid w:val="000A49E3"/>
    <w:rsid w:val="000B7BE4"/>
    <w:rsid w:val="000C417C"/>
    <w:rsid w:val="000C4C21"/>
    <w:rsid w:val="000E4525"/>
    <w:rsid w:val="000E6490"/>
    <w:rsid w:val="000F5453"/>
    <w:rsid w:val="00104023"/>
    <w:rsid w:val="0010613F"/>
    <w:rsid w:val="00120CBC"/>
    <w:rsid w:val="00126CD5"/>
    <w:rsid w:val="001509BB"/>
    <w:rsid w:val="00156FE0"/>
    <w:rsid w:val="00172552"/>
    <w:rsid w:val="00177B47"/>
    <w:rsid w:val="001972F5"/>
    <w:rsid w:val="001A1D75"/>
    <w:rsid w:val="001B7480"/>
    <w:rsid w:val="001C3B0E"/>
    <w:rsid w:val="001C3FF9"/>
    <w:rsid w:val="001C462A"/>
    <w:rsid w:val="001E26B9"/>
    <w:rsid w:val="001E5152"/>
    <w:rsid w:val="001F0108"/>
    <w:rsid w:val="001F1ABF"/>
    <w:rsid w:val="001F4175"/>
    <w:rsid w:val="00207BCB"/>
    <w:rsid w:val="0023536C"/>
    <w:rsid w:val="00241745"/>
    <w:rsid w:val="00244302"/>
    <w:rsid w:val="002453D2"/>
    <w:rsid w:val="00246EF0"/>
    <w:rsid w:val="0024736E"/>
    <w:rsid w:val="00256AB6"/>
    <w:rsid w:val="00256C0E"/>
    <w:rsid w:val="00263A7F"/>
    <w:rsid w:val="00266680"/>
    <w:rsid w:val="00267501"/>
    <w:rsid w:val="002856FE"/>
    <w:rsid w:val="00290D5D"/>
    <w:rsid w:val="00290F6F"/>
    <w:rsid w:val="002A0CDE"/>
    <w:rsid w:val="002A5CFC"/>
    <w:rsid w:val="002C647F"/>
    <w:rsid w:val="002E4BE9"/>
    <w:rsid w:val="002E6EFA"/>
    <w:rsid w:val="002F3AE4"/>
    <w:rsid w:val="002F74FE"/>
    <w:rsid w:val="00314B52"/>
    <w:rsid w:val="0031537C"/>
    <w:rsid w:val="003455D2"/>
    <w:rsid w:val="003515A4"/>
    <w:rsid w:val="0036221C"/>
    <w:rsid w:val="0036361A"/>
    <w:rsid w:val="00385BA0"/>
    <w:rsid w:val="00392DA5"/>
    <w:rsid w:val="00394B82"/>
    <w:rsid w:val="003B7D70"/>
    <w:rsid w:val="003C7405"/>
    <w:rsid w:val="003D0465"/>
    <w:rsid w:val="003E2785"/>
    <w:rsid w:val="003E635F"/>
    <w:rsid w:val="00410FCE"/>
    <w:rsid w:val="0041667C"/>
    <w:rsid w:val="00420D79"/>
    <w:rsid w:val="0043733E"/>
    <w:rsid w:val="00443D0A"/>
    <w:rsid w:val="00457C06"/>
    <w:rsid w:val="00460F9E"/>
    <w:rsid w:val="00463CCD"/>
    <w:rsid w:val="00474519"/>
    <w:rsid w:val="0049044D"/>
    <w:rsid w:val="004B1FD5"/>
    <w:rsid w:val="004C6E05"/>
    <w:rsid w:val="004C77DC"/>
    <w:rsid w:val="004D330D"/>
    <w:rsid w:val="004D38C9"/>
    <w:rsid w:val="004D4723"/>
    <w:rsid w:val="004D727A"/>
    <w:rsid w:val="004F7C9D"/>
    <w:rsid w:val="00513CF3"/>
    <w:rsid w:val="005144BD"/>
    <w:rsid w:val="005168A2"/>
    <w:rsid w:val="005255B7"/>
    <w:rsid w:val="00537675"/>
    <w:rsid w:val="00537C01"/>
    <w:rsid w:val="005577A9"/>
    <w:rsid w:val="00564C37"/>
    <w:rsid w:val="005810D2"/>
    <w:rsid w:val="00585F94"/>
    <w:rsid w:val="00597840"/>
    <w:rsid w:val="005978EB"/>
    <w:rsid w:val="005A1F62"/>
    <w:rsid w:val="005A4C43"/>
    <w:rsid w:val="005A6275"/>
    <w:rsid w:val="005D43DF"/>
    <w:rsid w:val="00615264"/>
    <w:rsid w:val="00620AA9"/>
    <w:rsid w:val="006234AC"/>
    <w:rsid w:val="00625ADF"/>
    <w:rsid w:val="00652C7B"/>
    <w:rsid w:val="006701A4"/>
    <w:rsid w:val="00670E5C"/>
    <w:rsid w:val="006735E3"/>
    <w:rsid w:val="006767BA"/>
    <w:rsid w:val="006801B2"/>
    <w:rsid w:val="0069085F"/>
    <w:rsid w:val="00694475"/>
    <w:rsid w:val="006A3488"/>
    <w:rsid w:val="006A6A55"/>
    <w:rsid w:val="006C1EA5"/>
    <w:rsid w:val="006C3CA1"/>
    <w:rsid w:val="006D25DD"/>
    <w:rsid w:val="006E1D52"/>
    <w:rsid w:val="006E311A"/>
    <w:rsid w:val="0070432A"/>
    <w:rsid w:val="00711B93"/>
    <w:rsid w:val="00721611"/>
    <w:rsid w:val="00730151"/>
    <w:rsid w:val="00741BC5"/>
    <w:rsid w:val="007431FF"/>
    <w:rsid w:val="00750BC0"/>
    <w:rsid w:val="007567FA"/>
    <w:rsid w:val="00775E27"/>
    <w:rsid w:val="00776422"/>
    <w:rsid w:val="0077709B"/>
    <w:rsid w:val="00782572"/>
    <w:rsid w:val="007C4125"/>
    <w:rsid w:val="007C657A"/>
    <w:rsid w:val="007D08B3"/>
    <w:rsid w:val="007D5EA2"/>
    <w:rsid w:val="007D5F1E"/>
    <w:rsid w:val="007D6743"/>
    <w:rsid w:val="007F0AD5"/>
    <w:rsid w:val="008130A9"/>
    <w:rsid w:val="00814828"/>
    <w:rsid w:val="00841546"/>
    <w:rsid w:val="008416B1"/>
    <w:rsid w:val="0087092F"/>
    <w:rsid w:val="00873250"/>
    <w:rsid w:val="00873C9B"/>
    <w:rsid w:val="008746A8"/>
    <w:rsid w:val="0088245D"/>
    <w:rsid w:val="008825B5"/>
    <w:rsid w:val="008B2B7F"/>
    <w:rsid w:val="008D2D53"/>
    <w:rsid w:val="008D45BC"/>
    <w:rsid w:val="008E080D"/>
    <w:rsid w:val="008E216D"/>
    <w:rsid w:val="008F6651"/>
    <w:rsid w:val="0093606B"/>
    <w:rsid w:val="00936F5A"/>
    <w:rsid w:val="00944849"/>
    <w:rsid w:val="00953D5F"/>
    <w:rsid w:val="00976FE1"/>
    <w:rsid w:val="0099006F"/>
    <w:rsid w:val="009A0072"/>
    <w:rsid w:val="009A1667"/>
    <w:rsid w:val="009C7167"/>
    <w:rsid w:val="009E4CA8"/>
    <w:rsid w:val="009E6BC5"/>
    <w:rsid w:val="00A1047E"/>
    <w:rsid w:val="00A11101"/>
    <w:rsid w:val="00A116D9"/>
    <w:rsid w:val="00A4429F"/>
    <w:rsid w:val="00A50F80"/>
    <w:rsid w:val="00A535C0"/>
    <w:rsid w:val="00A644F7"/>
    <w:rsid w:val="00A6506C"/>
    <w:rsid w:val="00A73738"/>
    <w:rsid w:val="00A77F42"/>
    <w:rsid w:val="00A90D46"/>
    <w:rsid w:val="00AA62E3"/>
    <w:rsid w:val="00AB18A7"/>
    <w:rsid w:val="00AB5554"/>
    <w:rsid w:val="00AB7EE7"/>
    <w:rsid w:val="00AC4299"/>
    <w:rsid w:val="00AE3034"/>
    <w:rsid w:val="00AF44E5"/>
    <w:rsid w:val="00B0790C"/>
    <w:rsid w:val="00B20C62"/>
    <w:rsid w:val="00B21E7F"/>
    <w:rsid w:val="00B2509B"/>
    <w:rsid w:val="00B26EEA"/>
    <w:rsid w:val="00B3732C"/>
    <w:rsid w:val="00B40D45"/>
    <w:rsid w:val="00B5167F"/>
    <w:rsid w:val="00B528A7"/>
    <w:rsid w:val="00B61EE0"/>
    <w:rsid w:val="00B62FBA"/>
    <w:rsid w:val="00B90ECD"/>
    <w:rsid w:val="00B930CF"/>
    <w:rsid w:val="00B94E42"/>
    <w:rsid w:val="00BA2812"/>
    <w:rsid w:val="00BA36C7"/>
    <w:rsid w:val="00BE5D15"/>
    <w:rsid w:val="00BF34C4"/>
    <w:rsid w:val="00BF3931"/>
    <w:rsid w:val="00BF3964"/>
    <w:rsid w:val="00BF479F"/>
    <w:rsid w:val="00C13FA7"/>
    <w:rsid w:val="00C1611F"/>
    <w:rsid w:val="00C37E8F"/>
    <w:rsid w:val="00C641E7"/>
    <w:rsid w:val="00C6752B"/>
    <w:rsid w:val="00C801FD"/>
    <w:rsid w:val="00C81336"/>
    <w:rsid w:val="00C9392D"/>
    <w:rsid w:val="00C94C24"/>
    <w:rsid w:val="00CA3C3B"/>
    <w:rsid w:val="00CC0448"/>
    <w:rsid w:val="00CC75BC"/>
    <w:rsid w:val="00CD3EE9"/>
    <w:rsid w:val="00CE1C6D"/>
    <w:rsid w:val="00CE21B5"/>
    <w:rsid w:val="00CE22CD"/>
    <w:rsid w:val="00CE71D3"/>
    <w:rsid w:val="00D002D3"/>
    <w:rsid w:val="00D17C51"/>
    <w:rsid w:val="00D24F92"/>
    <w:rsid w:val="00D5632B"/>
    <w:rsid w:val="00D72ED4"/>
    <w:rsid w:val="00D74EA6"/>
    <w:rsid w:val="00D75344"/>
    <w:rsid w:val="00D75CFA"/>
    <w:rsid w:val="00D85229"/>
    <w:rsid w:val="00D952B9"/>
    <w:rsid w:val="00D97450"/>
    <w:rsid w:val="00DB786B"/>
    <w:rsid w:val="00DC494C"/>
    <w:rsid w:val="00DD1E8E"/>
    <w:rsid w:val="00DE06DA"/>
    <w:rsid w:val="00DF178A"/>
    <w:rsid w:val="00E0452F"/>
    <w:rsid w:val="00E10B49"/>
    <w:rsid w:val="00E13BB1"/>
    <w:rsid w:val="00E26598"/>
    <w:rsid w:val="00E30E83"/>
    <w:rsid w:val="00E312CA"/>
    <w:rsid w:val="00E34CB4"/>
    <w:rsid w:val="00E353F2"/>
    <w:rsid w:val="00E677FE"/>
    <w:rsid w:val="00E94CEA"/>
    <w:rsid w:val="00EA6128"/>
    <w:rsid w:val="00EA685E"/>
    <w:rsid w:val="00EB285D"/>
    <w:rsid w:val="00EB754F"/>
    <w:rsid w:val="00EC3411"/>
    <w:rsid w:val="00ED71E9"/>
    <w:rsid w:val="00F12CF9"/>
    <w:rsid w:val="00F251C9"/>
    <w:rsid w:val="00F46A69"/>
    <w:rsid w:val="00F60FFD"/>
    <w:rsid w:val="00F646A1"/>
    <w:rsid w:val="00F72A24"/>
    <w:rsid w:val="00F740A8"/>
    <w:rsid w:val="00F8707A"/>
    <w:rsid w:val="00F93103"/>
    <w:rsid w:val="00F97272"/>
    <w:rsid w:val="00FA7A17"/>
    <w:rsid w:val="00FD7EBA"/>
    <w:rsid w:val="00FE45C8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culture.org.hk/tc/photo-story/1443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a67ca032-99e1-499e-a335-21cedd256a52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7c888565-292f-4b60-a4c3-978be975df1a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24105F-D1C7-4AB2-BA6D-A78D84C47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80</Words>
  <Characters>456</Characters>
  <Application>Microsoft Office Word</Application>
  <DocSecurity>0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6</cp:revision>
  <dcterms:created xsi:type="dcterms:W3CDTF">2020-09-23T08:06:00Z</dcterms:created>
  <dcterms:modified xsi:type="dcterms:W3CDTF">2020-10-05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